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972EF8" w14:textId="091BB6C6" w:rsidR="00650F94" w:rsidRDefault="004E1C62" w:rsidP="008173F8">
      <w:pPr>
        <w:pStyle w:val="Heading1"/>
        <w:rPr>
          <w:lang w:val="en-US"/>
        </w:rPr>
      </w:pPr>
      <w:r>
        <w:rPr>
          <w:lang w:val="en-US"/>
        </w:rPr>
        <w:t>Feature List</w:t>
      </w:r>
    </w:p>
    <w:p w14:paraId="15E43D99" w14:textId="2D680031" w:rsidR="00650F94" w:rsidRDefault="00650F94" w:rsidP="00650F94">
      <w:pPr>
        <w:pStyle w:val="Heading2"/>
        <w:rPr>
          <w:lang w:val="en-US"/>
        </w:rPr>
      </w:pPr>
      <w:r>
        <w:rPr>
          <w:lang w:val="en-US"/>
        </w:rPr>
        <w:t>To be done</w:t>
      </w:r>
    </w:p>
    <w:p w14:paraId="09DC14DF" w14:textId="3DB6A30D" w:rsidR="006A41CC" w:rsidRDefault="006A41CC" w:rsidP="006A41CC">
      <w:pPr>
        <w:pStyle w:val="Heading3"/>
        <w:rPr>
          <w:lang w:val="en-US"/>
        </w:rPr>
      </w:pPr>
      <w:r>
        <w:rPr>
          <w:lang w:val="en-US"/>
        </w:rPr>
        <w:t>Mechanics</w:t>
      </w:r>
    </w:p>
    <w:p w14:paraId="06B5FD73" w14:textId="1B2929B5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Break basic levels into sub levels</w:t>
      </w:r>
    </w:p>
    <w:p w14:paraId="0EC8D662" w14:textId="7C96E150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Bread levels into checkpoints</w:t>
      </w:r>
    </w:p>
    <w:p w14:paraId="49D52A85" w14:textId="5DA0935D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Enable checkpoint saving and restarting from the last checkpoint</w:t>
      </w:r>
    </w:p>
    <w:p w14:paraId="11CCFDA5" w14:textId="0ABB7017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Difficulty options – I am not a programmer, I can code, I can reprogram you. More health, More attack frequency, Increased attack power, Smarter.</w:t>
      </w:r>
    </w:p>
    <w:p w14:paraId="002B67CE" w14:textId="6D444C20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bit revolver</w:t>
      </w:r>
    </w:p>
    <w:p w14:paraId="1C39FA8B" w14:textId="0C7E66B8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bit array gun</w:t>
      </w:r>
    </w:p>
    <w:p w14:paraId="774D5C85" w14:textId="28E078FC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bit matrix blast</w:t>
      </w:r>
    </w:p>
    <w:p w14:paraId="6DE3411E" w14:textId="7AA5B4DA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Boss1</w:t>
      </w:r>
    </w:p>
    <w:p w14:paraId="4245FDD4" w14:textId="14228B66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Enemy1</w:t>
      </w:r>
    </w:p>
    <w:p w14:paraId="12279771" w14:textId="1BE6E52E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Enemy2</w:t>
      </w:r>
    </w:p>
    <w:p w14:paraId="13E99355" w14:textId="17CD9EDF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Enemy3</w:t>
      </w:r>
    </w:p>
    <w:p w14:paraId="02C5F016" w14:textId="4777F627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Enemy Portal</w:t>
      </w:r>
    </w:p>
    <w:p w14:paraId="7E98250D" w14:textId="58A97A8A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Block</w:t>
      </w:r>
    </w:p>
    <w:p w14:paraId="2DD2523F" w14:textId="2FF39922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 xml:space="preserve">Implement </w:t>
      </w:r>
      <w:proofErr w:type="spellStart"/>
      <w:r w:rsidRPr="006A41CC">
        <w:rPr>
          <w:lang w:val="en-US"/>
        </w:rPr>
        <w:t>EndGate</w:t>
      </w:r>
      <w:proofErr w:type="spellEnd"/>
    </w:p>
    <w:p w14:paraId="78AA024A" w14:textId="527B2362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Gate</w:t>
      </w:r>
    </w:p>
    <w:p w14:paraId="2D26D50F" w14:textId="666447CA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Lava</w:t>
      </w:r>
    </w:p>
    <w:p w14:paraId="45C863CF" w14:textId="59B5C9FE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 xml:space="preserve">Implement </w:t>
      </w:r>
      <w:proofErr w:type="spellStart"/>
      <w:r w:rsidRPr="006A41CC">
        <w:rPr>
          <w:lang w:val="en-US"/>
        </w:rPr>
        <w:t>Movalbe</w:t>
      </w:r>
      <w:proofErr w:type="spellEnd"/>
      <w:r w:rsidRPr="006A41CC">
        <w:rPr>
          <w:lang w:val="en-US"/>
        </w:rPr>
        <w:t xml:space="preserve"> Block</w:t>
      </w:r>
    </w:p>
    <w:p w14:paraId="33A9E15A" w14:textId="7F607D66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 xml:space="preserve">Implement </w:t>
      </w:r>
      <w:proofErr w:type="spellStart"/>
      <w:r w:rsidRPr="006A41CC">
        <w:rPr>
          <w:lang w:val="en-US"/>
        </w:rPr>
        <w:t>Osicillating</w:t>
      </w:r>
      <w:proofErr w:type="spellEnd"/>
      <w:r w:rsidRPr="006A41CC">
        <w:rPr>
          <w:lang w:val="en-US"/>
        </w:rPr>
        <w:t xml:space="preserve"> Block</w:t>
      </w:r>
    </w:p>
    <w:p w14:paraId="2299F0C2" w14:textId="31C31D3F" w:rsid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 xml:space="preserve">Implement </w:t>
      </w:r>
      <w:proofErr w:type="spellStart"/>
      <w:r w:rsidRPr="006A41CC">
        <w:rPr>
          <w:lang w:val="en-US"/>
        </w:rPr>
        <w:t>Bitbot</w:t>
      </w:r>
      <w:proofErr w:type="spellEnd"/>
    </w:p>
    <w:p w14:paraId="03459355" w14:textId="77777777" w:rsidR="005E22C4" w:rsidRDefault="005E22C4" w:rsidP="005E22C4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Integrate gamepad</w:t>
      </w:r>
    </w:p>
    <w:p w14:paraId="2545D693" w14:textId="30D24B6E" w:rsidR="005E22C4" w:rsidRPr="005E22C4" w:rsidRDefault="005E22C4" w:rsidP="005E22C4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Integrate mouse</w:t>
      </w:r>
    </w:p>
    <w:p w14:paraId="501CECE3" w14:textId="2FECC0A9" w:rsidR="006A41CC" w:rsidRDefault="006A41CC" w:rsidP="006A41CC">
      <w:pPr>
        <w:pStyle w:val="Heading3"/>
        <w:rPr>
          <w:lang w:val="en-US"/>
        </w:rPr>
      </w:pPr>
      <w:r>
        <w:rPr>
          <w:lang w:val="en-US"/>
        </w:rPr>
        <w:t>Theme</w:t>
      </w:r>
    </w:p>
    <w:p w14:paraId="28A7D6C2" w14:textId="127D2505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Change the theme. Add sprites to all game objects and to the levels.</w:t>
      </w:r>
    </w:p>
    <w:p w14:paraId="71F8FEE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Health Bar</w:t>
      </w:r>
    </w:p>
    <w:p w14:paraId="6601E69D" w14:textId="3537AB1E" w:rsidR="0024608B" w:rsidRP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Game background</w:t>
      </w:r>
    </w:p>
    <w:p w14:paraId="36C17F2F" w14:textId="73354698" w:rsidR="006A41CC" w:rsidRDefault="006A41CC" w:rsidP="006A41CC">
      <w:pPr>
        <w:pStyle w:val="Heading3"/>
        <w:rPr>
          <w:lang w:val="en-US"/>
        </w:rPr>
      </w:pPr>
      <w:r>
        <w:rPr>
          <w:lang w:val="en-US"/>
        </w:rPr>
        <w:t>Extra</w:t>
      </w:r>
    </w:p>
    <w:p w14:paraId="0BC18070" w14:textId="77777777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text</w:t>
      </w:r>
    </w:p>
    <w:p w14:paraId="1968F379" w14:textId="77777777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pictures</w:t>
      </w:r>
    </w:p>
    <w:p w14:paraId="5DE22922" w14:textId="4C9B7A2E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sound.</w:t>
      </w:r>
    </w:p>
    <w:p w14:paraId="570DE73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main menu screen</w:t>
      </w:r>
    </w:p>
    <w:p w14:paraId="4B6C292F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menu screen</w:t>
      </w:r>
    </w:p>
    <w:p w14:paraId="0F74C1C0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start menu screen</w:t>
      </w:r>
    </w:p>
    <w:p w14:paraId="0D3995C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main menu confirm screen</w:t>
      </w:r>
    </w:p>
    <w:p w14:paraId="7533C184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pause screen</w:t>
      </w:r>
    </w:p>
    <w:p w14:paraId="5D93D711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quit confirm screen</w:t>
      </w:r>
    </w:p>
    <w:p w14:paraId="0BAE999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settings menu</w:t>
      </w:r>
      <w:r w:rsidRPr="007378B3">
        <w:rPr>
          <w:lang w:val="en-US"/>
        </w:rPr>
        <w:t xml:space="preserve"> </w:t>
      </w:r>
      <w:r>
        <w:rPr>
          <w:lang w:val="en-US"/>
        </w:rPr>
        <w:t xml:space="preserve">screen </w:t>
      </w:r>
    </w:p>
    <w:p w14:paraId="03AB2097" w14:textId="531082BB" w:rsidR="0024608B" w:rsidRP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itle screen</w:t>
      </w:r>
    </w:p>
    <w:p w14:paraId="0222680E" w14:textId="6029A14D" w:rsidR="006A41CC" w:rsidRPr="006A41CC" w:rsidRDefault="006A41CC" w:rsidP="005E22C4">
      <w:pPr>
        <w:pStyle w:val="Heading3"/>
        <w:rPr>
          <w:lang w:val="en-US"/>
        </w:rPr>
      </w:pPr>
      <w:r>
        <w:rPr>
          <w:lang w:val="en-US"/>
        </w:rPr>
        <w:t>Advanced</w:t>
      </w:r>
    </w:p>
    <w:p w14:paraId="1CC281B6" w14:textId="383A587E" w:rsidR="007378B3" w:rsidRPr="005E22C4" w:rsidRDefault="007378B3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Powerups – heath buff</w:t>
      </w:r>
    </w:p>
    <w:p w14:paraId="6DD66FDB" w14:textId="0AD310ED" w:rsidR="007378B3" w:rsidRPr="005E22C4" w:rsidRDefault="007378B3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lastRenderedPageBreak/>
        <w:t>Powerups – attack buff</w:t>
      </w:r>
    </w:p>
    <w:p w14:paraId="3280C55F" w14:textId="33FCEE74" w:rsidR="005B3B38" w:rsidRPr="005E22C4" w:rsidRDefault="005B3B38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Implement second player</w:t>
      </w:r>
    </w:p>
    <w:p w14:paraId="04A2A6FE" w14:textId="3A917399" w:rsidR="005B3B38" w:rsidRPr="005E22C4" w:rsidRDefault="005B3B38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Implement Camera for two players</w:t>
      </w:r>
    </w:p>
    <w:p w14:paraId="1A0612E3" w14:textId="7AED6FF4" w:rsidR="00A56F41" w:rsidRPr="005E22C4" w:rsidRDefault="00A56F41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Add the puzzle mini game</w:t>
      </w:r>
    </w:p>
    <w:p w14:paraId="231437A1" w14:textId="5718F525" w:rsidR="008C17D8" w:rsidRDefault="008C17D8" w:rsidP="000A4E91">
      <w:pPr>
        <w:pStyle w:val="Heading2"/>
        <w:rPr>
          <w:lang w:val="en-US"/>
        </w:rPr>
      </w:pPr>
      <w:r>
        <w:rPr>
          <w:lang w:val="en-US"/>
        </w:rPr>
        <w:t>Bugs</w:t>
      </w:r>
      <w:bookmarkStart w:id="0" w:name="_GoBack"/>
      <w:bookmarkEnd w:id="0"/>
    </w:p>
    <w:p w14:paraId="73817A82" w14:textId="799CA2A5" w:rsidR="008C17D8" w:rsidRPr="0001037B" w:rsidRDefault="008C17D8" w:rsidP="008173F8">
      <w:pPr>
        <w:pStyle w:val="ListParagraph"/>
        <w:numPr>
          <w:ilvl w:val="0"/>
          <w:numId w:val="7"/>
        </w:numPr>
        <w:rPr>
          <w:strike/>
          <w:lang w:val="en-US"/>
        </w:rPr>
      </w:pPr>
      <w:proofErr w:type="spellStart"/>
      <w:r w:rsidRPr="0001037B">
        <w:rPr>
          <w:strike/>
          <w:lang w:val="en-US"/>
        </w:rPr>
        <w:t>Oscillaiton</w:t>
      </w:r>
      <w:proofErr w:type="spellEnd"/>
      <w:r w:rsidRPr="0001037B">
        <w:rPr>
          <w:strike/>
          <w:lang w:val="en-US"/>
        </w:rPr>
        <w:t xml:space="preserve"> when using </w:t>
      </w:r>
      <w:proofErr w:type="spellStart"/>
      <w:r w:rsidRPr="0001037B">
        <w:rPr>
          <w:strike/>
          <w:lang w:val="en-US"/>
        </w:rPr>
        <w:t>QuadTrees</w:t>
      </w:r>
      <w:proofErr w:type="spellEnd"/>
      <w:r w:rsidRPr="0001037B">
        <w:rPr>
          <w:strike/>
          <w:lang w:val="en-US"/>
        </w:rPr>
        <w:t>.</w:t>
      </w:r>
    </w:p>
    <w:p w14:paraId="5FE46C61" w14:textId="0760AE87" w:rsidR="004E1C62" w:rsidRDefault="000A4E91" w:rsidP="000A4E91">
      <w:pPr>
        <w:pStyle w:val="Heading2"/>
        <w:rPr>
          <w:lang w:val="en-US"/>
        </w:rPr>
      </w:pPr>
      <w:r>
        <w:rPr>
          <w:lang w:val="en-US"/>
        </w:rPr>
        <w:t>Done</w:t>
      </w:r>
    </w:p>
    <w:p w14:paraId="7DF109AF" w14:textId="1B23ED45" w:rsidR="000A4E91" w:rsidRPr="0024608B" w:rsidRDefault="000A4E91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Keyboard controller</w:t>
      </w:r>
    </w:p>
    <w:p w14:paraId="3066E0A8" w14:textId="050DD3B1" w:rsidR="004E5100" w:rsidRPr="0024608B" w:rsidRDefault="004E5100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Mouse controller</w:t>
      </w:r>
    </w:p>
    <w:p w14:paraId="05CCC944" w14:textId="46826971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Gamepad controller</w:t>
      </w:r>
    </w:p>
    <w:p w14:paraId="099720AA" w14:textId="77CD316B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Decide controller layout</w:t>
      </w:r>
    </w:p>
    <w:p w14:paraId="5221B8C1" w14:textId="32BDFDE5" w:rsidR="00B268E8" w:rsidRPr="0024608B" w:rsidRDefault="00B268E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Level designer code</w:t>
      </w:r>
    </w:p>
    <w:p w14:paraId="4F262D59" w14:textId="6FEBD57B" w:rsidR="001C1B0A" w:rsidRPr="0024608B" w:rsidRDefault="001C1B0A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Player</w:t>
      </w:r>
    </w:p>
    <w:p w14:paraId="5928BF63" w14:textId="2D762DD9" w:rsidR="008A1518" w:rsidRPr="0024608B" w:rsidRDefault="008A151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Camera</w:t>
      </w:r>
    </w:p>
    <w:p w14:paraId="6DC8F46B" w14:textId="0C9968CF" w:rsidR="00B52178" w:rsidRPr="0024608B" w:rsidRDefault="00B5217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Basic level design</w:t>
      </w:r>
    </w:p>
    <w:p w14:paraId="3C117AD2" w14:textId="7DAD8D01" w:rsidR="0024608B" w:rsidRP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 xml:space="preserve">Implement </w:t>
      </w:r>
      <w:proofErr w:type="spellStart"/>
      <w:r w:rsidRPr="0024608B">
        <w:rPr>
          <w:lang w:val="en-US"/>
        </w:rPr>
        <w:t>collisons</w:t>
      </w:r>
      <w:proofErr w:type="spellEnd"/>
    </w:p>
    <w:p w14:paraId="7F013E88" w14:textId="77777777" w:rsidR="00B52178" w:rsidRDefault="00B52178" w:rsidP="00B52178">
      <w:pPr>
        <w:pStyle w:val="ListParagraph"/>
        <w:rPr>
          <w:lang w:val="en-US"/>
        </w:rPr>
      </w:pPr>
    </w:p>
    <w:p w14:paraId="3FF5F0EE" w14:textId="77777777" w:rsidR="008A1518" w:rsidRDefault="008A1518" w:rsidP="008A1518">
      <w:pPr>
        <w:pStyle w:val="ListParagraph"/>
        <w:rPr>
          <w:lang w:val="en-US"/>
        </w:rPr>
      </w:pPr>
    </w:p>
    <w:p w14:paraId="2C5B8C68" w14:textId="77777777" w:rsidR="001C1B0A" w:rsidRPr="001C1B0A" w:rsidRDefault="001C1B0A" w:rsidP="001C1B0A">
      <w:pPr>
        <w:ind w:left="360"/>
        <w:rPr>
          <w:lang w:val="en-US"/>
        </w:rPr>
      </w:pPr>
    </w:p>
    <w:p w14:paraId="5923EC01" w14:textId="77777777" w:rsidR="00B268E8" w:rsidRPr="00711E57" w:rsidRDefault="00B268E8" w:rsidP="00B268E8">
      <w:pPr>
        <w:pStyle w:val="ListParagraph"/>
        <w:rPr>
          <w:lang w:val="en-US"/>
        </w:rPr>
      </w:pPr>
    </w:p>
    <w:p w14:paraId="392DE2E9" w14:textId="77777777" w:rsidR="004E5100" w:rsidRPr="004E5100" w:rsidRDefault="004E5100" w:rsidP="004E5100">
      <w:pPr>
        <w:rPr>
          <w:lang w:val="en-US"/>
        </w:rPr>
      </w:pPr>
    </w:p>
    <w:p w14:paraId="01344D8F" w14:textId="0732DE1F" w:rsidR="000A4E91" w:rsidRPr="000A4E91" w:rsidRDefault="000A4E91" w:rsidP="000A4E91">
      <w:pPr>
        <w:pStyle w:val="ListParagraph"/>
        <w:rPr>
          <w:lang w:val="en-US"/>
        </w:rPr>
      </w:pPr>
    </w:p>
    <w:sectPr w:rsidR="000A4E91" w:rsidRPr="000A4E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375FB"/>
    <w:multiLevelType w:val="hybridMultilevel"/>
    <w:tmpl w:val="6756A4F6"/>
    <w:lvl w:ilvl="0" w:tplc="C882E0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C634B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312FE2"/>
    <w:multiLevelType w:val="hybridMultilevel"/>
    <w:tmpl w:val="46324762"/>
    <w:lvl w:ilvl="0" w:tplc="2F96E3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539BD"/>
    <w:multiLevelType w:val="hybridMultilevel"/>
    <w:tmpl w:val="F780971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57032"/>
    <w:multiLevelType w:val="hybridMultilevel"/>
    <w:tmpl w:val="AB30BF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456A2B"/>
    <w:multiLevelType w:val="hybridMultilevel"/>
    <w:tmpl w:val="FB3A669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C52440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7F5AF4"/>
    <w:multiLevelType w:val="hybridMultilevel"/>
    <w:tmpl w:val="557AA5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7"/>
  </w:num>
  <w:num w:numId="5">
    <w:abstractNumId w:val="1"/>
  </w:num>
  <w:num w:numId="6">
    <w:abstractNumId w:val="3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MTQxNzAzsDCzMDFQ0lEKTi0uzszPAykwNK4FAD9Jha4tAAAA"/>
  </w:docVars>
  <w:rsids>
    <w:rsidRoot w:val="00837214"/>
    <w:rsid w:val="0001037B"/>
    <w:rsid w:val="000A05B4"/>
    <w:rsid w:val="000A4E91"/>
    <w:rsid w:val="000F355D"/>
    <w:rsid w:val="001C1B0A"/>
    <w:rsid w:val="0024608B"/>
    <w:rsid w:val="003932B8"/>
    <w:rsid w:val="004E1C62"/>
    <w:rsid w:val="004E5100"/>
    <w:rsid w:val="005B3B38"/>
    <w:rsid w:val="005E22C4"/>
    <w:rsid w:val="00650F94"/>
    <w:rsid w:val="006A41CC"/>
    <w:rsid w:val="00711E57"/>
    <w:rsid w:val="007378B3"/>
    <w:rsid w:val="007E02D5"/>
    <w:rsid w:val="00816AEA"/>
    <w:rsid w:val="008173F8"/>
    <w:rsid w:val="00837214"/>
    <w:rsid w:val="008A1518"/>
    <w:rsid w:val="008C17D8"/>
    <w:rsid w:val="009815ED"/>
    <w:rsid w:val="00A368FF"/>
    <w:rsid w:val="00A56F41"/>
    <w:rsid w:val="00A94EEE"/>
    <w:rsid w:val="00B268E8"/>
    <w:rsid w:val="00B52178"/>
    <w:rsid w:val="00BA7D84"/>
    <w:rsid w:val="00BF47CC"/>
    <w:rsid w:val="00C338C6"/>
    <w:rsid w:val="00C46F0B"/>
    <w:rsid w:val="00D271D2"/>
    <w:rsid w:val="00F84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BA864"/>
  <w15:chartTrackingRefBased/>
  <w15:docId w15:val="{30BEA729-CB67-4E01-9EF7-C6261E819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E1C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0F9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41C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C6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E1C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50F9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A41C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2</Pages>
  <Words>217</Words>
  <Characters>1238</Characters>
  <Application>Microsoft Office Word</Application>
  <DocSecurity>0</DocSecurity>
  <Lines>10</Lines>
  <Paragraphs>2</Paragraphs>
  <ScaleCrop>false</ScaleCrop>
  <Company/>
  <LinksUpToDate>false</LinksUpToDate>
  <CharactersWithSpaces>1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hant Chaubey</dc:creator>
  <cp:keywords/>
  <dc:description/>
  <cp:lastModifiedBy>Prashant Chaubey</cp:lastModifiedBy>
  <cp:revision>33</cp:revision>
  <dcterms:created xsi:type="dcterms:W3CDTF">2020-02-17T19:31:00Z</dcterms:created>
  <dcterms:modified xsi:type="dcterms:W3CDTF">2020-02-21T14:15:00Z</dcterms:modified>
</cp:coreProperties>
</file>